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214373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2205AEC4" w:rsidR="00921D7C" w:rsidRDefault="00921D7C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AB1231"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214373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Number and Operations" w:value="Number and Operations"/>
              <w:listItem w:displayText="Relationship and Algebra" w:value="Relationship and Algebra"/>
              <w:listItem w:displayText="Statistics and Probability" w:value="Statistics and Probability"/>
              <w:listItem w:displayText="Discrete Mathematics" w:value="Discrete Mathema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011C182E" w:rsidR="00921D7C" w:rsidRPr="00507077" w:rsidRDefault="00C42F00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Relationship and Algebra</w:t>
                </w:r>
              </w:p>
            </w:tc>
          </w:sdtContent>
        </w:sdt>
      </w:tr>
      <w:tr w:rsidR="00921D7C" w:rsidRPr="00507077" w14:paraId="1DC6ED75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1ADE2CB7" w:rsidR="00921D7C" w:rsidRPr="00507077" w:rsidRDefault="00CB687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Quadratic Functions and Equations in One Variable</w:t>
            </w:r>
          </w:p>
        </w:tc>
      </w:tr>
      <w:tr w:rsidR="007E5C40" w:rsidRPr="00507077" w14:paraId="6B249D4D" w14:textId="77777777" w:rsidTr="00214373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7FDBD8F5" w:rsidR="00921D7C" w:rsidRPr="00507077" w:rsidRDefault="00CB687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1.1 Quadratic Functions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Equa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13826E3B" w:rsidR="00EC18D6" w:rsidRPr="00507077" w:rsidRDefault="00CB687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1.1 until 1.1.4</w:t>
            </w:r>
          </w:p>
        </w:tc>
      </w:tr>
      <w:tr w:rsidR="00921D7C" w:rsidRPr="00302BB4" w14:paraId="71404D9D" w14:textId="77777777" w:rsidTr="00214373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7BE17ACE" w14:textId="77777777" w:rsidR="00EF3FA7" w:rsidRDefault="00CB6870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Identify and describe the characteristics of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quadratic expressions in one variable.</w:t>
            </w:r>
          </w:p>
          <w:p w14:paraId="0416A759" w14:textId="741EB4A8" w:rsidR="00CB6870" w:rsidRDefault="00CB6870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Recognise</w:t>
            </w:r>
            <w:proofErr w:type="spellEnd"/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quadratic function as many-to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one relation, hence, describe the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cr/>
              <w:t>characteristics of quadratic functions.</w:t>
            </w:r>
          </w:p>
          <w:p w14:paraId="7005CA09" w14:textId="32DFF654" w:rsidR="00CB6870" w:rsidRDefault="00CB6870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Investigate and make </w:t>
            </w:r>
            <w:proofErr w:type="spellStart"/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generalisation</w:t>
            </w:r>
            <w:proofErr w:type="spellEnd"/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abou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the effect of changing the values of </w:t>
            </w:r>
            <w:r w:rsidRPr="00CB6870">
              <w:rPr>
                <w:rFonts w:ascii="Cambria Math" w:hAnsi="Cambria Math" w:cs="Cambria Math"/>
                <w:sz w:val="20"/>
                <w:szCs w:val="20"/>
                <w:lang w:val="en-US"/>
              </w:rPr>
              <w:t>𝑎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Pr="00CB6870">
              <w:rPr>
                <w:rFonts w:ascii="Cambria Math" w:hAnsi="Cambria Math" w:cs="Cambria Math"/>
                <w:sz w:val="20"/>
                <w:szCs w:val="20"/>
                <w:lang w:val="en-US"/>
              </w:rPr>
              <w:t>𝑏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Cambria Math" w:hAnsi="Cambria Math" w:cs="Cambria Math"/>
                <w:sz w:val="20"/>
                <w:szCs w:val="20"/>
                <w:lang w:val="en-US"/>
              </w:rPr>
              <w:t>𝑐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on graphs of quadratic functions,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=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+bx+c</m:t>
              </m:r>
            </m:oMath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25E6973" w14:textId="1C96B77D" w:rsidR="00CB6870" w:rsidRDefault="00CB6870" w:rsidP="00AC5D3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Form quadratic functions based 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situations, and hence relate to the quadrat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equations.</w:t>
            </w:r>
          </w:p>
          <w:p w14:paraId="1AC4215B" w14:textId="5052F056" w:rsidR="00CB6870" w:rsidRPr="00CB6870" w:rsidRDefault="00CB6870" w:rsidP="00CB687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93B3717" w14:textId="77777777" w:rsidTr="00214373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AD62642" w14:textId="4B80DD5B" w:rsidR="006D5BF3" w:rsidRDefault="00AC5D3A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</w:t>
            </w:r>
            <w:r w:rsidR="002A6B8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he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learning contents using PPT Chapter 1. </w:t>
            </w: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031C85" w14:textId="1B608F94" w:rsidR="00AB1231" w:rsidRDefault="00CB6870" w:rsidP="00022392">
            <w:pPr>
              <w:pStyle w:val="ListParagraph"/>
              <w:numPr>
                <w:ilvl w:val="0"/>
                <w:numId w:val="4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ivide students into few groups.</w:t>
            </w:r>
          </w:p>
          <w:p w14:paraId="201A82B6" w14:textId="4FBE6A12" w:rsidR="00CB6870" w:rsidRDefault="00CB6870" w:rsidP="00022392">
            <w:pPr>
              <w:pStyle w:val="ListParagraph"/>
              <w:numPr>
                <w:ilvl w:val="0"/>
                <w:numId w:val="4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Each group is requested to list down the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characteristics of quadratic function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at can b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recognised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by students through discussion with group members.</w:t>
            </w:r>
          </w:p>
          <w:p w14:paraId="7721C021" w14:textId="323F8DAB" w:rsidR="00CB6870" w:rsidRDefault="00CB6870" w:rsidP="00022392">
            <w:pPr>
              <w:pStyle w:val="ListParagraph"/>
              <w:numPr>
                <w:ilvl w:val="0"/>
                <w:numId w:val="4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creates a bubble map on the blackboard and a representative from each group writes a characteristic obtained.</w:t>
            </w:r>
          </w:p>
          <w:p w14:paraId="42997E43" w14:textId="0DAF9404" w:rsidR="00CB6870" w:rsidRDefault="00CB6870" w:rsidP="00CB6870">
            <w:pPr>
              <w:pStyle w:val="ListParagraph"/>
              <w:numPr>
                <w:ilvl w:val="0"/>
                <w:numId w:val="4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explains the correct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characteristics of quadratic function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o students.</w:t>
            </w:r>
          </w:p>
          <w:p w14:paraId="351E589B" w14:textId="1F70ACCC" w:rsidR="00CB6870" w:rsidRPr="00CB6870" w:rsidRDefault="00CB6870" w:rsidP="00CB6870">
            <w:pPr>
              <w:pStyle w:val="ListParagraph"/>
              <w:numPr>
                <w:ilvl w:val="0"/>
                <w:numId w:val="4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shows the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effect of changing the values of </w:t>
            </w:r>
            <w:r w:rsidRPr="00CB6870">
              <w:rPr>
                <w:rFonts w:ascii="Cambria Math" w:hAnsi="Cambria Math" w:cs="Cambria Math"/>
                <w:sz w:val="20"/>
                <w:szCs w:val="20"/>
                <w:lang w:val="en-US"/>
              </w:rPr>
              <w:t>𝑎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Pr="00CB6870">
              <w:rPr>
                <w:rFonts w:ascii="Cambria Math" w:hAnsi="Cambria Math" w:cs="Cambria Math"/>
                <w:sz w:val="20"/>
                <w:szCs w:val="20"/>
                <w:lang w:val="en-US"/>
              </w:rPr>
              <w:t>𝑏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Cambria Math" w:hAnsi="Cambria Math" w:cs="Cambria Math"/>
                <w:sz w:val="20"/>
                <w:szCs w:val="20"/>
                <w:lang w:val="en-US"/>
              </w:rPr>
              <w:t>𝑐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 xml:space="preserve"> on graphs of quadratic functions,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=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+bx+c</m:t>
              </m:r>
            </m:oMath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1058">
              <w:rPr>
                <w:rFonts w:ascii="Arial" w:hAnsi="Arial" w:cs="Arial"/>
                <w:sz w:val="20"/>
                <w:szCs w:val="20"/>
                <w:lang w:val="en-US"/>
              </w:rPr>
              <w:t>using computer software.</w:t>
            </w:r>
          </w:p>
          <w:p w14:paraId="6EEA20C9" w14:textId="77777777" w:rsidR="00022392" w:rsidRPr="00022392" w:rsidRDefault="00022392" w:rsidP="00022392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A41D74" w14:textId="77777777" w:rsidR="00AC5D3A" w:rsidRDefault="00C84940" w:rsidP="00AC5D3A">
            <w:pPr>
              <w:pStyle w:val="ListParagraph"/>
              <w:numPr>
                <w:ilvl w:val="0"/>
                <w:numId w:val="4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</w:t>
            </w:r>
            <w:r w:rsidR="00AB1231">
              <w:rPr>
                <w:rFonts w:ascii="Arial" w:hAnsi="Arial" w:cs="Arial"/>
                <w:sz w:val="20"/>
                <w:szCs w:val="20"/>
                <w:lang w:val="en-US"/>
              </w:rPr>
              <w:t>gives exercises to students</w:t>
            </w:r>
            <w:r w:rsidR="00AC5D3A">
              <w:rPr>
                <w:rFonts w:ascii="Arial" w:hAnsi="Arial" w:cs="Arial"/>
                <w:sz w:val="20"/>
                <w:szCs w:val="20"/>
                <w:lang w:val="en-US"/>
              </w:rPr>
              <w:t xml:space="preserve"> and discusses all answers</w:t>
            </w:r>
            <w:r w:rsidR="00AB123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0677A81" w14:textId="2EC13CEC" w:rsidR="00921D7C" w:rsidRDefault="00AC5D3A" w:rsidP="00AC5D3A">
            <w:pPr>
              <w:pStyle w:val="ListParagraph"/>
              <w:numPr>
                <w:ilvl w:val="0"/>
                <w:numId w:val="4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</w:t>
            </w:r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 xml:space="preserve">lesso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conclusion</w:t>
            </w:r>
            <w:r w:rsidR="005C72B7">
              <w:rPr>
                <w:rFonts w:ascii="Arial" w:hAnsi="Arial" w:cs="Arial"/>
                <w:sz w:val="20"/>
                <w:szCs w:val="20"/>
                <w:lang w:val="en-US"/>
              </w:rPr>
              <w:t>s to students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B123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022392">
        <w:trPr>
          <w:trHeight w:val="1610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52A67446" w:rsidR="005C72B7" w:rsidRDefault="005C72B7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56C78289" w14:textId="77777777" w:rsidR="005C72B7" w:rsidRDefault="005C72B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F81058" w14:paraId="4FA311A0" w14:textId="77777777" w:rsidTr="00AD2E71">
        <w:tc>
          <w:tcPr>
            <w:tcW w:w="10790" w:type="dxa"/>
            <w:gridSpan w:val="4"/>
            <w:shd w:val="clear" w:color="auto" w:fill="92D050"/>
          </w:tcPr>
          <w:p w14:paraId="6F37390F" w14:textId="77777777" w:rsidR="00F81058" w:rsidRPr="004B546B" w:rsidRDefault="00F81058" w:rsidP="00AD2E71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3494E85D" w14:textId="77777777" w:rsidR="00F81058" w:rsidRDefault="00F81058" w:rsidP="00AD2E71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F81058" w:rsidRPr="00507077" w14:paraId="7304C620" w14:textId="77777777" w:rsidTr="00AD2E71">
        <w:tc>
          <w:tcPr>
            <w:tcW w:w="1883" w:type="dxa"/>
            <w:shd w:val="clear" w:color="auto" w:fill="E2EFD9" w:themeFill="accent6" w:themeFillTint="33"/>
          </w:tcPr>
          <w:p w14:paraId="3DE7F8CC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07408381" w14:textId="77777777" w:rsidR="00F81058" w:rsidRPr="00507077" w:rsidRDefault="00F81058" w:rsidP="00AD2E71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510193B9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599838204"/>
            <w:placeholder>
              <w:docPart w:val="CCC8717CF80B45A0BE1E1DE138D7B41B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48D1253" w14:textId="77777777" w:rsidR="00F81058" w:rsidRPr="00507077" w:rsidRDefault="00F81058" w:rsidP="00AD2E71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81058" w:rsidRPr="00507077" w14:paraId="2A8CB5AA" w14:textId="77777777" w:rsidTr="00AD2E71">
        <w:tc>
          <w:tcPr>
            <w:tcW w:w="1883" w:type="dxa"/>
            <w:shd w:val="clear" w:color="auto" w:fill="E2EFD9" w:themeFill="accent6" w:themeFillTint="33"/>
          </w:tcPr>
          <w:p w14:paraId="1931C0E0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15781923"/>
            <w:placeholder>
              <w:docPart w:val="516F5344A10148F3A0962CE61411C7E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24C0FF9C" w14:textId="77777777" w:rsidR="00F81058" w:rsidRPr="00507077" w:rsidRDefault="00F81058" w:rsidP="00AD2E71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1B1AB9EC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6B5B59B0" w14:textId="77777777" w:rsidR="00F81058" w:rsidRPr="00507077" w:rsidRDefault="00F81058" w:rsidP="00AD2E71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81058" w:rsidRPr="00507077" w14:paraId="3DBB4E11" w14:textId="77777777" w:rsidTr="00AD2E71">
        <w:tc>
          <w:tcPr>
            <w:tcW w:w="1883" w:type="dxa"/>
            <w:shd w:val="clear" w:color="auto" w:fill="E2EFD9" w:themeFill="accent6" w:themeFillTint="33"/>
          </w:tcPr>
          <w:p w14:paraId="732216FE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114403071"/>
            <w:placeholder>
              <w:docPart w:val="C3825B064EF041AEAF599456EFDE8244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7DD8FF1D" w14:textId="77777777" w:rsidR="00F81058" w:rsidRPr="00507077" w:rsidRDefault="00F81058" w:rsidP="00AD2E71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8BFEAA8" w14:textId="77777777" w:rsidR="00F81058" w:rsidRPr="007D365C" w:rsidRDefault="00F81058" w:rsidP="00AD2E71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599F0E5" w14:textId="77777777" w:rsidR="00F81058" w:rsidRPr="00507077" w:rsidRDefault="00F81058" w:rsidP="00AD2E71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81058" w:rsidRPr="00507077" w14:paraId="16FA0FAE" w14:textId="77777777" w:rsidTr="00AD2E71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5AEC9F3" w14:textId="77777777" w:rsidR="00F81058" w:rsidRPr="007D365C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133757590"/>
            <w:placeholder>
              <w:docPart w:val="AD7800E949754AA9A328E9ADDD4049C9"/>
            </w:placeholder>
            <w:dropDownList>
              <w:listItem w:value="Choose an item."/>
              <w:listItem w:displayText="Number and Operations" w:value="Number and Operations"/>
              <w:listItem w:displayText="Relationship and Algebra" w:value="Relationship and Algebra"/>
              <w:listItem w:displayText="Statistics and Probability" w:value="Statistics and Probability"/>
              <w:listItem w:displayText="Discrete Mathematics" w:value="Discrete Mathematics"/>
            </w:dropDownList>
          </w:sdtPr>
          <w:sdtContent>
            <w:tc>
              <w:tcPr>
                <w:tcW w:w="8907" w:type="dxa"/>
                <w:gridSpan w:val="3"/>
              </w:tcPr>
              <w:p w14:paraId="2D865F12" w14:textId="77777777" w:rsidR="00F81058" w:rsidRPr="00507077" w:rsidRDefault="00F81058" w:rsidP="00AD2E71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Relationship and Algebra</w:t>
                </w:r>
              </w:p>
            </w:tc>
          </w:sdtContent>
        </w:sdt>
      </w:tr>
      <w:tr w:rsidR="00F81058" w:rsidRPr="00507077" w14:paraId="6B37914E" w14:textId="77777777" w:rsidTr="00AD2E71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384D65" w14:textId="77777777" w:rsidR="00F81058" w:rsidRPr="007D365C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14FDE499" w14:textId="77777777" w:rsidR="00F81058" w:rsidRPr="00507077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Quadratic Functions and Equations in One Variable</w:t>
            </w:r>
          </w:p>
        </w:tc>
      </w:tr>
      <w:tr w:rsidR="00F81058" w:rsidRPr="00507077" w14:paraId="1CE14C18" w14:textId="77777777" w:rsidTr="00AD2E71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DCE415D" w14:textId="77777777" w:rsidR="00F81058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CAE7981" w14:textId="77777777" w:rsidR="00F81058" w:rsidRPr="007D365C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4C783935" w14:textId="77777777" w:rsidR="00F81058" w:rsidRPr="00507077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1.1 Quadratic Functions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CB6870">
              <w:rPr>
                <w:rFonts w:ascii="Arial" w:hAnsi="Arial" w:cs="Arial"/>
                <w:sz w:val="20"/>
                <w:szCs w:val="20"/>
                <w:lang w:val="en-US"/>
              </w:rPr>
              <w:t>Equat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3B377D19" w14:textId="77777777" w:rsidR="00F81058" w:rsidRPr="00507077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5AC6EF90" w14:textId="02EF601E" w:rsidR="00F81058" w:rsidRPr="00507077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until 1.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F81058" w:rsidRPr="00302BB4" w14:paraId="6B3A944E" w14:textId="77777777" w:rsidTr="00AD2E71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0A30F3F6" w14:textId="77777777" w:rsidR="00F81058" w:rsidRPr="007D365C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130BE389" w14:textId="77777777" w:rsidR="00F81058" w:rsidRPr="009653C5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38BBD049" w14:textId="77777777" w:rsidR="00F81058" w:rsidRDefault="00F81058" w:rsidP="00F81058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Explain the meaning of roots of a quadrat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equation.</w:t>
            </w:r>
          </w:p>
          <w:p w14:paraId="76F8FC83" w14:textId="77777777" w:rsidR="00F81058" w:rsidRDefault="00F81058" w:rsidP="00F81058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Determine the roots of a quadratic equ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 xml:space="preserve">by </w:t>
            </w:r>
            <w:proofErr w:type="spellStart"/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factorisation</w:t>
            </w:r>
            <w:proofErr w:type="spellEnd"/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 xml:space="preserve"> method.</w:t>
            </w:r>
          </w:p>
          <w:p w14:paraId="77BFB810" w14:textId="77777777" w:rsidR="00F81058" w:rsidRDefault="00F81058" w:rsidP="00F81058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Sketch graphs of quadratic functions.</w:t>
            </w:r>
          </w:p>
          <w:p w14:paraId="5CF62D74" w14:textId="1CC0DB54" w:rsidR="00F81058" w:rsidRPr="00F81058" w:rsidRDefault="00F81058" w:rsidP="00F8105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Solve problems involving quadrat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equations.</w:t>
            </w:r>
          </w:p>
          <w:p w14:paraId="5CF62D74" w14:textId="1CC0DB54" w:rsidR="00F81058" w:rsidRPr="00CB6870" w:rsidRDefault="00F81058" w:rsidP="00F81058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81058" w:rsidRPr="00507077" w14:paraId="4E8A6089" w14:textId="77777777" w:rsidTr="00AD2E71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1585405" w14:textId="77777777" w:rsidR="00F81058" w:rsidRPr="007D365C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749C1C01" w14:textId="77777777" w:rsidR="00F81058" w:rsidRDefault="00F81058" w:rsidP="00AD2E71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3EB4A8D" w14:textId="77777777" w:rsidR="00F81058" w:rsidRDefault="00F81058" w:rsidP="00AD2E71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Chapter 1. </w:t>
            </w:r>
          </w:p>
          <w:p w14:paraId="1497C430" w14:textId="77777777" w:rsidR="00F81058" w:rsidRDefault="00F81058" w:rsidP="00AD2E71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D4E2B6C" w14:textId="77777777" w:rsidR="00F81058" w:rsidRPr="00946888" w:rsidRDefault="00F81058" w:rsidP="00AD2E71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748FD40" w14:textId="6E94E8C1" w:rsidR="00F81058" w:rsidRDefault="00F81058" w:rsidP="00F81058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shows how to sketch the </w:t>
            </w:r>
            <w:r w:rsidRPr="00F81058">
              <w:rPr>
                <w:rFonts w:ascii="Arial" w:hAnsi="Arial" w:cs="Arial"/>
                <w:sz w:val="20"/>
                <w:szCs w:val="20"/>
                <w:lang w:val="en-US"/>
              </w:rPr>
              <w:t>graph of quadratic func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using the computer software.</w:t>
            </w:r>
          </w:p>
          <w:p w14:paraId="2110B704" w14:textId="77777777" w:rsidR="00F81058" w:rsidRDefault="00F81058" w:rsidP="00F81058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ivide students into few groups.</w:t>
            </w:r>
          </w:p>
          <w:p w14:paraId="0BCA61F8" w14:textId="2B078D3A" w:rsidR="00F81058" w:rsidRDefault="00F81058" w:rsidP="00F81058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ach group is given a quadratic function and discuss with group members to sketch the graph of the quadratic function. Identify the maximum or minimum point, the roots and the y-intercept of the graph.</w:t>
            </w:r>
          </w:p>
          <w:p w14:paraId="2F6982A7" w14:textId="4746867E" w:rsidR="00F81058" w:rsidRDefault="00F81058" w:rsidP="00F81058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 representative from each group shows the result obtained.</w:t>
            </w:r>
          </w:p>
          <w:p w14:paraId="2E558B37" w14:textId="6D8212B3" w:rsidR="00F81058" w:rsidRDefault="00F81058" w:rsidP="00F81058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shows the </w:t>
            </w:r>
            <w:r w:rsidR="00FF3224">
              <w:rPr>
                <w:rFonts w:ascii="Arial" w:hAnsi="Arial" w:cs="Arial"/>
                <w:sz w:val="20"/>
                <w:szCs w:val="20"/>
                <w:lang w:val="en-US"/>
              </w:rPr>
              <w:t>graph of the quadratic function using the computer software.</w:t>
            </w:r>
          </w:p>
          <w:p w14:paraId="71EAE890" w14:textId="77777777" w:rsidR="00F81058" w:rsidRPr="00F81058" w:rsidRDefault="00F81058" w:rsidP="00F8105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628469C" w14:textId="77777777" w:rsidR="00F81058" w:rsidRPr="00946888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22997A7" w14:textId="512CA81D" w:rsidR="00F81058" w:rsidRDefault="00F81058" w:rsidP="00FF3224">
            <w:pPr>
              <w:pStyle w:val="ListParagraph"/>
              <w:numPr>
                <w:ilvl w:val="0"/>
                <w:numId w:val="5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</w:t>
            </w:r>
            <w:r w:rsidR="00FF3224">
              <w:rPr>
                <w:rFonts w:ascii="Arial" w:hAnsi="Arial" w:cs="Arial"/>
                <w:sz w:val="20"/>
                <w:szCs w:val="20"/>
                <w:lang w:val="en-US"/>
              </w:rPr>
              <w:t>homework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o students.</w:t>
            </w:r>
          </w:p>
          <w:p w14:paraId="50ABB85C" w14:textId="77777777" w:rsidR="00F81058" w:rsidRDefault="00F81058" w:rsidP="00FF3224">
            <w:pPr>
              <w:pStyle w:val="ListParagraph"/>
              <w:numPr>
                <w:ilvl w:val="0"/>
                <w:numId w:val="5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lesson conclusions to students.  </w:t>
            </w:r>
          </w:p>
          <w:p w14:paraId="66CC8154" w14:textId="77777777" w:rsidR="00F81058" w:rsidRPr="00507077" w:rsidRDefault="00F81058" w:rsidP="00AD2E71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81058" w:rsidRPr="00507077" w14:paraId="39514E4D" w14:textId="77777777" w:rsidTr="00AD2E71">
        <w:trPr>
          <w:trHeight w:val="1610"/>
        </w:trPr>
        <w:tc>
          <w:tcPr>
            <w:tcW w:w="1883" w:type="dxa"/>
            <w:shd w:val="clear" w:color="auto" w:fill="E2EFD9" w:themeFill="accent6" w:themeFillTint="33"/>
          </w:tcPr>
          <w:p w14:paraId="2DA64CA0" w14:textId="77777777" w:rsidR="00F81058" w:rsidRPr="007D365C" w:rsidRDefault="00F81058" w:rsidP="00AD2E71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5FD65C55" w14:textId="77777777" w:rsidR="00F81058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48428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DA10A49" w14:textId="77777777" w:rsidR="00F81058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51049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147174" w14:textId="77777777" w:rsidR="00F81058" w:rsidRPr="00507077" w:rsidRDefault="00F81058" w:rsidP="00AD2E7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4450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0C4294D" w14:textId="298065E7" w:rsidR="00921D7C" w:rsidRDefault="00921D7C" w:rsidP="00022392">
      <w:pPr>
        <w:rPr>
          <w:rFonts w:ascii="Arial" w:hAnsi="Arial" w:cs="Arial"/>
          <w:lang w:val="en-US"/>
        </w:rPr>
      </w:pPr>
    </w:p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CA96A00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44064"/>
    <w:multiLevelType w:val="hybridMultilevel"/>
    <w:tmpl w:val="0A84C8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F07145"/>
    <w:multiLevelType w:val="hybridMultilevel"/>
    <w:tmpl w:val="F462EE1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B246A"/>
    <w:multiLevelType w:val="hybridMultilevel"/>
    <w:tmpl w:val="608417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381D25"/>
    <w:multiLevelType w:val="hybridMultilevel"/>
    <w:tmpl w:val="9CF29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980265"/>
    <w:multiLevelType w:val="hybridMultilevel"/>
    <w:tmpl w:val="F462EE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7B45D8"/>
    <w:multiLevelType w:val="hybridMultilevel"/>
    <w:tmpl w:val="C9B00F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27223B"/>
    <w:multiLevelType w:val="hybridMultilevel"/>
    <w:tmpl w:val="CFDCAB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B13112"/>
    <w:multiLevelType w:val="hybridMultilevel"/>
    <w:tmpl w:val="F462EE1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9"/>
  </w:num>
  <w:num w:numId="2" w16cid:durableId="398795639">
    <w:abstractNumId w:val="5"/>
  </w:num>
  <w:num w:numId="3" w16cid:durableId="29185624">
    <w:abstractNumId w:val="25"/>
  </w:num>
  <w:num w:numId="4" w16cid:durableId="1828983336">
    <w:abstractNumId w:val="10"/>
  </w:num>
  <w:num w:numId="5" w16cid:durableId="1550609349">
    <w:abstractNumId w:val="37"/>
  </w:num>
  <w:num w:numId="6" w16cid:durableId="1623222746">
    <w:abstractNumId w:val="45"/>
  </w:num>
  <w:num w:numId="7" w16cid:durableId="882401061">
    <w:abstractNumId w:val="3"/>
  </w:num>
  <w:num w:numId="8" w16cid:durableId="153645206">
    <w:abstractNumId w:val="16"/>
  </w:num>
  <w:num w:numId="9" w16cid:durableId="1464080809">
    <w:abstractNumId w:val="12"/>
  </w:num>
  <w:num w:numId="10" w16cid:durableId="271865951">
    <w:abstractNumId w:val="44"/>
  </w:num>
  <w:num w:numId="11" w16cid:durableId="192693100">
    <w:abstractNumId w:val="17"/>
  </w:num>
  <w:num w:numId="12" w16cid:durableId="965430786">
    <w:abstractNumId w:val="42"/>
  </w:num>
  <w:num w:numId="13" w16cid:durableId="1349454354">
    <w:abstractNumId w:val="21"/>
  </w:num>
  <w:num w:numId="14" w16cid:durableId="1397702476">
    <w:abstractNumId w:val="32"/>
  </w:num>
  <w:num w:numId="15" w16cid:durableId="688457831">
    <w:abstractNumId w:val="19"/>
  </w:num>
  <w:num w:numId="16" w16cid:durableId="1208491921">
    <w:abstractNumId w:val="49"/>
  </w:num>
  <w:num w:numId="17" w16cid:durableId="57440525">
    <w:abstractNumId w:val="48"/>
  </w:num>
  <w:num w:numId="18" w16cid:durableId="1119953289">
    <w:abstractNumId w:val="0"/>
  </w:num>
  <w:num w:numId="19" w16cid:durableId="1217354134">
    <w:abstractNumId w:val="26"/>
  </w:num>
  <w:num w:numId="20" w16cid:durableId="1326392684">
    <w:abstractNumId w:val="34"/>
  </w:num>
  <w:num w:numId="21" w16cid:durableId="797798233">
    <w:abstractNumId w:val="1"/>
  </w:num>
  <w:num w:numId="22" w16cid:durableId="692924235">
    <w:abstractNumId w:val="33"/>
  </w:num>
  <w:num w:numId="23" w16cid:durableId="597255065">
    <w:abstractNumId w:val="43"/>
  </w:num>
  <w:num w:numId="24" w16cid:durableId="1108040278">
    <w:abstractNumId w:val="15"/>
  </w:num>
  <w:num w:numId="25" w16cid:durableId="1776703655">
    <w:abstractNumId w:val="38"/>
  </w:num>
  <w:num w:numId="26" w16cid:durableId="1839689563">
    <w:abstractNumId w:val="23"/>
  </w:num>
  <w:num w:numId="27" w16cid:durableId="952055838">
    <w:abstractNumId w:val="11"/>
  </w:num>
  <w:num w:numId="28" w16cid:durableId="2097751292">
    <w:abstractNumId w:val="6"/>
  </w:num>
  <w:num w:numId="29" w16cid:durableId="1746802468">
    <w:abstractNumId w:val="24"/>
  </w:num>
  <w:num w:numId="30" w16cid:durableId="1543597814">
    <w:abstractNumId w:val="14"/>
  </w:num>
  <w:num w:numId="31" w16cid:durableId="1374697263">
    <w:abstractNumId w:val="29"/>
  </w:num>
  <w:num w:numId="32" w16cid:durableId="323439961">
    <w:abstractNumId w:val="35"/>
  </w:num>
  <w:num w:numId="33" w16cid:durableId="3942587">
    <w:abstractNumId w:val="31"/>
  </w:num>
  <w:num w:numId="34" w16cid:durableId="942111316">
    <w:abstractNumId w:val="46"/>
  </w:num>
  <w:num w:numId="35" w16cid:durableId="1253010905">
    <w:abstractNumId w:val="18"/>
  </w:num>
  <w:num w:numId="36" w16cid:durableId="424770150">
    <w:abstractNumId w:val="36"/>
  </w:num>
  <w:num w:numId="37" w16cid:durableId="1814103885">
    <w:abstractNumId w:val="20"/>
  </w:num>
  <w:num w:numId="38" w16cid:durableId="1441798161">
    <w:abstractNumId w:val="8"/>
  </w:num>
  <w:num w:numId="39" w16cid:durableId="1954971164">
    <w:abstractNumId w:val="40"/>
  </w:num>
  <w:num w:numId="40" w16cid:durableId="1302346297">
    <w:abstractNumId w:val="7"/>
  </w:num>
  <w:num w:numId="41" w16cid:durableId="1726875597">
    <w:abstractNumId w:val="41"/>
  </w:num>
  <w:num w:numId="42" w16cid:durableId="1484740999">
    <w:abstractNumId w:val="30"/>
  </w:num>
  <w:num w:numId="43" w16cid:durableId="1228421759">
    <w:abstractNumId w:val="2"/>
  </w:num>
  <w:num w:numId="44" w16cid:durableId="515073579">
    <w:abstractNumId w:val="22"/>
  </w:num>
  <w:num w:numId="45" w16cid:durableId="2140762189">
    <w:abstractNumId w:val="4"/>
  </w:num>
  <w:num w:numId="46" w16cid:durableId="1438522541">
    <w:abstractNumId w:val="27"/>
  </w:num>
  <w:num w:numId="47" w16cid:durableId="1984700563">
    <w:abstractNumId w:val="28"/>
  </w:num>
  <w:num w:numId="48" w16cid:durableId="898441475">
    <w:abstractNumId w:val="47"/>
  </w:num>
  <w:num w:numId="49" w16cid:durableId="723144543">
    <w:abstractNumId w:val="39"/>
  </w:num>
  <w:num w:numId="50" w16cid:durableId="77417889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DAyNbM0tjAytTBR0lEKTi0uzszPAykwrAUA6nipACwAAAA="/>
  </w:docVars>
  <w:rsids>
    <w:rsidRoot w:val="00921D7C"/>
    <w:rsid w:val="00000F6D"/>
    <w:rsid w:val="00001BAA"/>
    <w:rsid w:val="000056DE"/>
    <w:rsid w:val="00016687"/>
    <w:rsid w:val="00022392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14373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A6B84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34B5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C72B7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5D3A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42F00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B6870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0045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5E50"/>
    <w:rsid w:val="00F81058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  <w:rsid w:val="00FF3224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AC5D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D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CC8717CF80B45A0BE1E1DE138D7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EB48B-78E7-49A3-8764-08EB82153DF9}"/>
      </w:docPartPr>
      <w:docPartBody>
        <w:p w:rsidR="00000000" w:rsidRDefault="00F915C4" w:rsidP="00F915C4">
          <w:pPr>
            <w:pStyle w:val="CCC8717CF80B45A0BE1E1DE138D7B41B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516F5344A10148F3A0962CE61411C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76B2-0E8B-48A7-BD36-0027370F949F}"/>
      </w:docPartPr>
      <w:docPartBody>
        <w:p w:rsidR="00000000" w:rsidRDefault="00F915C4" w:rsidP="00F915C4">
          <w:pPr>
            <w:pStyle w:val="516F5344A10148F3A0962CE61411C7E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3825B064EF041AEAF599456EFDE8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620CA-2554-403E-B11F-D07B4668BF69}"/>
      </w:docPartPr>
      <w:docPartBody>
        <w:p w:rsidR="00000000" w:rsidRDefault="00F915C4" w:rsidP="00F915C4">
          <w:pPr>
            <w:pStyle w:val="C3825B064EF041AEAF599456EFDE8244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AD7800E949754AA9A328E9ADDD404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17729-5681-4A9E-A9D7-5E7FF7E572DC}"/>
      </w:docPartPr>
      <w:docPartBody>
        <w:p w:rsidR="00000000" w:rsidRDefault="00F915C4" w:rsidP="00F915C4">
          <w:pPr>
            <w:pStyle w:val="AD7800E949754AA9A328E9ADDD4049C9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210895"/>
    <w:rsid w:val="00227733"/>
    <w:rsid w:val="002400D7"/>
    <w:rsid w:val="002D489F"/>
    <w:rsid w:val="0037089B"/>
    <w:rsid w:val="0037670B"/>
    <w:rsid w:val="0037716B"/>
    <w:rsid w:val="004C6DED"/>
    <w:rsid w:val="00544147"/>
    <w:rsid w:val="00586B6B"/>
    <w:rsid w:val="00674A2E"/>
    <w:rsid w:val="0068229C"/>
    <w:rsid w:val="00694426"/>
    <w:rsid w:val="006D306C"/>
    <w:rsid w:val="006D316B"/>
    <w:rsid w:val="007D4D2C"/>
    <w:rsid w:val="0098374D"/>
    <w:rsid w:val="009877F2"/>
    <w:rsid w:val="009B6991"/>
    <w:rsid w:val="00A853B2"/>
    <w:rsid w:val="00A95C5B"/>
    <w:rsid w:val="00AC5918"/>
    <w:rsid w:val="00BE710A"/>
    <w:rsid w:val="00C178E5"/>
    <w:rsid w:val="00C5053F"/>
    <w:rsid w:val="00CF0470"/>
    <w:rsid w:val="00F430AE"/>
    <w:rsid w:val="00F640FC"/>
    <w:rsid w:val="00F830A6"/>
    <w:rsid w:val="00F91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15C4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CCC8717CF80B45A0BE1E1DE138D7B41B">
    <w:name w:val="CCC8717CF80B45A0BE1E1DE138D7B41B"/>
    <w:rsid w:val="00F915C4"/>
  </w:style>
  <w:style w:type="paragraph" w:customStyle="1" w:styleId="516F5344A10148F3A0962CE61411C7EE">
    <w:name w:val="516F5344A10148F3A0962CE61411C7EE"/>
    <w:rsid w:val="00F915C4"/>
  </w:style>
  <w:style w:type="paragraph" w:customStyle="1" w:styleId="C3825B064EF041AEAF599456EFDE8244">
    <w:name w:val="C3825B064EF041AEAF599456EFDE8244"/>
    <w:rsid w:val="00F915C4"/>
  </w:style>
  <w:style w:type="paragraph" w:customStyle="1" w:styleId="AD7800E949754AA9A328E9ADDD4049C9">
    <w:name w:val="AD7800E949754AA9A328E9ADDD4049C9"/>
    <w:rsid w:val="00F915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9</cp:revision>
  <dcterms:created xsi:type="dcterms:W3CDTF">2023-10-30T06:46:00Z</dcterms:created>
  <dcterms:modified xsi:type="dcterms:W3CDTF">2023-11-29T03:25:00Z</dcterms:modified>
</cp:coreProperties>
</file>